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4DE2B1" w14:textId="77777777" w:rsidR="00BE47DC" w:rsidRPr="00BE47DC" w:rsidRDefault="00BE47DC" w:rsidP="00BE47DC">
      <w:pPr>
        <w:rPr>
          <w:rFonts w:ascii="Calibri" w:hAnsi="Calibri"/>
        </w:rPr>
      </w:pPr>
      <w:bookmarkStart w:id="0" w:name="_GoBack"/>
      <w:bookmarkEnd w:id="0"/>
    </w:p>
    <w:p w14:paraId="697FB9AD" w14:textId="77777777" w:rsidR="00BE47DC" w:rsidRPr="00BE47DC" w:rsidRDefault="00BE47DC" w:rsidP="00BE47DC">
      <w:pPr>
        <w:rPr>
          <w:rFonts w:ascii="Calibri" w:hAnsi="Calibri"/>
        </w:rPr>
      </w:pPr>
    </w:p>
    <w:p w14:paraId="63F3E449" w14:textId="77777777" w:rsidR="00BE47DC" w:rsidRDefault="00BE47DC" w:rsidP="00BE47DC">
      <w:pPr>
        <w:rPr>
          <w:rFonts w:ascii="Calibri" w:hAnsi="Calibri"/>
        </w:rPr>
      </w:pPr>
    </w:p>
    <w:p w14:paraId="03540BD8" w14:textId="77777777" w:rsidR="00BE47DC" w:rsidRDefault="00BE47DC" w:rsidP="00BE47DC">
      <w:pPr>
        <w:rPr>
          <w:rFonts w:ascii="Calibri" w:hAnsi="Calibri"/>
        </w:rPr>
      </w:pPr>
    </w:p>
    <w:p w14:paraId="4A570EC5" w14:textId="77777777" w:rsidR="00BE47DC" w:rsidRDefault="00BE47DC" w:rsidP="00BE47DC">
      <w:pPr>
        <w:rPr>
          <w:rFonts w:ascii="Calibri" w:hAnsi="Calibri"/>
        </w:rPr>
      </w:pPr>
    </w:p>
    <w:p w14:paraId="08DE8958" w14:textId="77777777" w:rsidR="00BE47DC" w:rsidRDefault="00BE47DC" w:rsidP="00BE47DC">
      <w:pPr>
        <w:rPr>
          <w:rFonts w:ascii="Calibri" w:hAnsi="Calibri"/>
        </w:rPr>
      </w:pPr>
    </w:p>
    <w:p w14:paraId="5C479D0E" w14:textId="77777777" w:rsidR="00BE47DC" w:rsidRDefault="00BE47DC" w:rsidP="00BE47DC">
      <w:pPr>
        <w:rPr>
          <w:rFonts w:ascii="Calibri" w:hAnsi="Calibri"/>
        </w:rPr>
      </w:pPr>
    </w:p>
    <w:p w14:paraId="426102BE" w14:textId="77777777" w:rsidR="00BE47DC" w:rsidRDefault="00BE47DC" w:rsidP="00BE47DC">
      <w:pPr>
        <w:rPr>
          <w:rFonts w:ascii="Calibri" w:hAnsi="Calibri"/>
        </w:rPr>
      </w:pPr>
    </w:p>
    <w:p w14:paraId="1EB31901" w14:textId="77777777" w:rsidR="00BE47DC" w:rsidRDefault="00BE47DC" w:rsidP="00BE47DC">
      <w:pPr>
        <w:rPr>
          <w:rFonts w:ascii="Calibri" w:hAnsi="Calibri"/>
        </w:rPr>
      </w:pPr>
    </w:p>
    <w:p w14:paraId="57D2F701" w14:textId="77777777" w:rsidR="00BE47DC" w:rsidRDefault="00BE47DC" w:rsidP="00BE47DC">
      <w:pPr>
        <w:rPr>
          <w:rFonts w:ascii="Calibri" w:hAnsi="Calibri"/>
        </w:rPr>
      </w:pPr>
    </w:p>
    <w:p w14:paraId="535AD1AE" w14:textId="77777777" w:rsidR="00BE47DC" w:rsidRDefault="00BE47DC" w:rsidP="00BE47DC">
      <w:pPr>
        <w:rPr>
          <w:rFonts w:ascii="Calibri" w:hAnsi="Calibri"/>
        </w:rPr>
      </w:pPr>
    </w:p>
    <w:p w14:paraId="5E2AE4C3" w14:textId="77777777" w:rsidR="00BE47DC" w:rsidRDefault="00BE47DC" w:rsidP="00BE47DC">
      <w:pPr>
        <w:rPr>
          <w:rFonts w:ascii="Calibri" w:hAnsi="Calibri"/>
        </w:rPr>
      </w:pPr>
    </w:p>
    <w:p w14:paraId="2E9703E7" w14:textId="77777777" w:rsidR="00BE47DC" w:rsidRDefault="00BE47DC" w:rsidP="00BE47DC">
      <w:pPr>
        <w:rPr>
          <w:rFonts w:ascii="Calibri" w:hAnsi="Calibri"/>
        </w:rPr>
      </w:pPr>
    </w:p>
    <w:p w14:paraId="727D8071" w14:textId="77777777" w:rsidR="00BE47DC" w:rsidRDefault="00BE47DC" w:rsidP="00BE47DC">
      <w:pPr>
        <w:rPr>
          <w:rFonts w:ascii="Calibri" w:hAnsi="Calibri"/>
        </w:rPr>
      </w:pPr>
    </w:p>
    <w:p w14:paraId="53B572D9" w14:textId="77777777" w:rsidR="00BE47DC" w:rsidRDefault="00BE47DC" w:rsidP="00BE47DC">
      <w:pPr>
        <w:rPr>
          <w:rFonts w:ascii="Calibri" w:hAnsi="Calibri"/>
        </w:rPr>
      </w:pPr>
    </w:p>
    <w:p w14:paraId="7303DC26" w14:textId="77777777" w:rsidR="00BE47DC" w:rsidRDefault="00BE47DC" w:rsidP="00BE47DC">
      <w:pPr>
        <w:rPr>
          <w:rFonts w:ascii="Calibri" w:hAnsi="Calibri"/>
        </w:rPr>
      </w:pPr>
    </w:p>
    <w:p w14:paraId="76219E87" w14:textId="77777777" w:rsidR="00BE47DC" w:rsidRDefault="00BE47DC" w:rsidP="00BE47DC">
      <w:pPr>
        <w:rPr>
          <w:rFonts w:ascii="Calibri" w:hAnsi="Calibri"/>
        </w:rPr>
      </w:pPr>
    </w:p>
    <w:p w14:paraId="02CBA3A6" w14:textId="77777777" w:rsidR="00BE47DC" w:rsidRDefault="00BE47DC" w:rsidP="00BE47DC">
      <w:pPr>
        <w:rPr>
          <w:rFonts w:ascii="Calibri" w:hAnsi="Calibri"/>
        </w:rPr>
      </w:pPr>
    </w:p>
    <w:p w14:paraId="5951BB7E" w14:textId="77777777" w:rsidR="00BE47DC" w:rsidRDefault="00BE47DC" w:rsidP="00BE47DC">
      <w:pPr>
        <w:rPr>
          <w:rFonts w:ascii="Calibri" w:hAnsi="Calibri"/>
        </w:rPr>
      </w:pPr>
    </w:p>
    <w:p w14:paraId="2F92C6B7" w14:textId="77777777" w:rsidR="00BE47DC" w:rsidRDefault="00BE47DC" w:rsidP="00BE47DC">
      <w:pPr>
        <w:rPr>
          <w:rFonts w:ascii="Calibri" w:hAnsi="Calibri"/>
        </w:rPr>
      </w:pPr>
    </w:p>
    <w:p w14:paraId="2CDE2137" w14:textId="77777777" w:rsidR="00BE47DC" w:rsidRDefault="00BE47DC" w:rsidP="00BE47DC">
      <w:pPr>
        <w:rPr>
          <w:rFonts w:ascii="Calibri" w:hAnsi="Calibri"/>
        </w:rPr>
      </w:pPr>
    </w:p>
    <w:p w14:paraId="60AD0070" w14:textId="77777777" w:rsidR="00BE47DC" w:rsidRDefault="00BE47DC" w:rsidP="00BE47DC">
      <w:pPr>
        <w:rPr>
          <w:rFonts w:ascii="Calibri" w:hAnsi="Calibri"/>
        </w:rPr>
      </w:pPr>
    </w:p>
    <w:p w14:paraId="67F6B123" w14:textId="77777777" w:rsidR="00BE47DC" w:rsidRDefault="00BE47DC" w:rsidP="00BE47DC">
      <w:pPr>
        <w:rPr>
          <w:rFonts w:ascii="Calibri" w:hAnsi="Calibri"/>
        </w:rPr>
      </w:pPr>
    </w:p>
    <w:p w14:paraId="7DF66D7E" w14:textId="77777777" w:rsidR="00BE47DC" w:rsidRDefault="00BE47DC" w:rsidP="00BE47DC">
      <w:pPr>
        <w:rPr>
          <w:rFonts w:ascii="Calibri" w:hAnsi="Calibri"/>
        </w:rPr>
      </w:pPr>
    </w:p>
    <w:p w14:paraId="71D37C8C" w14:textId="77777777" w:rsidR="00BE47DC" w:rsidRDefault="00BE47DC" w:rsidP="00BE47DC">
      <w:pPr>
        <w:rPr>
          <w:rFonts w:ascii="Calibri" w:hAnsi="Calibri"/>
        </w:rPr>
      </w:pPr>
    </w:p>
    <w:p w14:paraId="595DF7C6" w14:textId="77777777" w:rsidR="00BE47DC" w:rsidRDefault="00BE47DC" w:rsidP="00BE47DC">
      <w:pPr>
        <w:rPr>
          <w:rFonts w:ascii="Calibri" w:hAnsi="Calibri"/>
        </w:rPr>
      </w:pPr>
    </w:p>
    <w:p w14:paraId="04F75CF2" w14:textId="77777777" w:rsidR="00BE47DC" w:rsidRDefault="00BE47DC" w:rsidP="00BE47DC">
      <w:pPr>
        <w:rPr>
          <w:rFonts w:ascii="Calibri" w:hAnsi="Calibri"/>
        </w:rPr>
      </w:pPr>
    </w:p>
    <w:p w14:paraId="20B5669D" w14:textId="77777777" w:rsidR="00BE47DC" w:rsidRDefault="00BE47DC" w:rsidP="00BE47DC">
      <w:pPr>
        <w:rPr>
          <w:rFonts w:ascii="Calibri" w:hAnsi="Calibri"/>
        </w:rPr>
      </w:pPr>
    </w:p>
    <w:p w14:paraId="6A2E5F70" w14:textId="77777777" w:rsidR="00BE47DC" w:rsidRDefault="00BE47DC" w:rsidP="00BE47DC">
      <w:pPr>
        <w:rPr>
          <w:rFonts w:ascii="Calibri" w:hAnsi="Calibri"/>
        </w:rPr>
      </w:pPr>
    </w:p>
    <w:p w14:paraId="101033B1" w14:textId="77777777" w:rsidR="00BE47DC" w:rsidRDefault="00BE47DC" w:rsidP="00BE47DC">
      <w:pPr>
        <w:rPr>
          <w:rFonts w:ascii="Calibri" w:hAnsi="Calibri"/>
        </w:rPr>
      </w:pPr>
    </w:p>
    <w:p w14:paraId="589BC545" w14:textId="77777777" w:rsidR="00BE47DC" w:rsidRDefault="00BE47DC" w:rsidP="00BE47DC">
      <w:pPr>
        <w:rPr>
          <w:rFonts w:ascii="Calibri" w:hAnsi="Calibri"/>
        </w:rPr>
      </w:pPr>
    </w:p>
    <w:p w14:paraId="6AEBDC34" w14:textId="77777777" w:rsidR="00BE47DC" w:rsidRDefault="00BE47DC" w:rsidP="00BE47DC">
      <w:pPr>
        <w:rPr>
          <w:rFonts w:ascii="Calibri" w:hAnsi="Calibri"/>
        </w:rPr>
      </w:pPr>
    </w:p>
    <w:p w14:paraId="756BA58F" w14:textId="77777777" w:rsidR="00BE47DC" w:rsidRDefault="00BE47DC" w:rsidP="00BE47DC">
      <w:pPr>
        <w:rPr>
          <w:rFonts w:ascii="Calibri" w:hAnsi="Calibri"/>
        </w:rPr>
      </w:pPr>
    </w:p>
    <w:p w14:paraId="27F02661" w14:textId="42FD1D26" w:rsidR="00BE47DC" w:rsidRPr="00BE47DC" w:rsidRDefault="00BE47DC" w:rsidP="00BE47DC">
      <w:pPr>
        <w:tabs>
          <w:tab w:val="left" w:pos="7665"/>
        </w:tabs>
        <w:rPr>
          <w:rFonts w:ascii="Calibri" w:hAnsi="Calibri"/>
        </w:rPr>
      </w:pPr>
      <w:r>
        <w:rPr>
          <w:rFonts w:ascii="Calibri" w:hAnsi="Calibri"/>
        </w:rPr>
        <w:tab/>
      </w:r>
    </w:p>
    <w:sectPr w:rsidR="00BE47DC" w:rsidRPr="00BE47DC" w:rsidSect="00255A63">
      <w:footerReference w:type="default" r:id="rId7"/>
      <w:headerReference w:type="first" r:id="rId8"/>
      <w:foot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32E9A" w14:textId="77777777" w:rsidR="000278A0" w:rsidRDefault="000278A0">
      <w:r>
        <w:separator/>
      </w:r>
    </w:p>
  </w:endnote>
  <w:endnote w:type="continuationSeparator" w:id="0">
    <w:p w14:paraId="7C417EC4" w14:textId="77777777" w:rsidR="000278A0" w:rsidRDefault="00027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E44552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Property One, Inc.</w:t>
    </w:r>
  </w:p>
  <w:p w14:paraId="174445B7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noProof/>
        <w:color w:val="2F5496"/>
        <w:sz w:val="18"/>
        <w:szCs w:val="18"/>
      </w:rPr>
      <w:pict w14:anchorId="2044364F">
        <v:line id="_x0000_s2060" style="position:absolute;left:0;text-align:left;z-index:251661312" from="-51.75pt,-21.6pt" to="524.25pt,-21.6pt" strokecolor="#00337f" strokeweight="2.25pt"/>
      </w:pict>
    </w:r>
    <w:r w:rsidRPr="00893452">
      <w:rPr>
        <w:rFonts w:ascii="Myriad Pro" w:hAnsi="Myriad Pro" w:cs="Arial"/>
        <w:iCs/>
        <w:color w:val="2F5496"/>
        <w:sz w:val="18"/>
        <w:szCs w:val="18"/>
      </w:rPr>
      <w:t>3500 N</w:t>
    </w:r>
    <w:r>
      <w:rPr>
        <w:rFonts w:ascii="Myriad Pro" w:hAnsi="Myriad Pro" w:cs="Arial"/>
        <w:iCs/>
        <w:color w:val="2F5496"/>
        <w:sz w:val="18"/>
        <w:szCs w:val="18"/>
      </w:rPr>
      <w:t>.</w:t>
    </w:r>
    <w:r w:rsidRPr="00893452">
      <w:rPr>
        <w:rFonts w:ascii="Myriad Pro" w:hAnsi="Myriad Pro" w:cs="Arial"/>
        <w:iCs/>
        <w:color w:val="2F5496"/>
        <w:sz w:val="18"/>
        <w:szCs w:val="18"/>
      </w:rPr>
      <w:t xml:space="preserve"> Causeway Blvd</w:t>
    </w:r>
    <w:r>
      <w:rPr>
        <w:rFonts w:ascii="Myriad Pro" w:hAnsi="Myriad Pro" w:cs="Arial"/>
        <w:iCs/>
        <w:color w:val="2F5496"/>
        <w:sz w:val="18"/>
        <w:szCs w:val="18"/>
      </w:rPr>
      <w:t>.</w:t>
    </w:r>
    <w:r w:rsidRPr="00893452">
      <w:rPr>
        <w:rFonts w:ascii="Myriad Pro" w:hAnsi="Myriad Pro" w:cs="Arial"/>
        <w:iCs/>
        <w:color w:val="2F5496"/>
        <w:sz w:val="18"/>
        <w:szCs w:val="18"/>
      </w:rPr>
      <w:t>, Suite 600</w:t>
    </w:r>
  </w:p>
  <w:p w14:paraId="313338C0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Metairie</w:t>
    </w:r>
    <w:r w:rsidRPr="00893452">
      <w:rPr>
        <w:rFonts w:ascii="Myriad Pro" w:hAnsi="Myriad Pro" w:cs="Arial"/>
        <w:iCs/>
        <w:color w:val="2F5496"/>
        <w:sz w:val="18"/>
        <w:szCs w:val="18"/>
      </w:rPr>
      <w:t>, LA 70002</w:t>
    </w:r>
  </w:p>
  <w:p w14:paraId="1514EB3B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</w:p>
  <w:p w14:paraId="5E90E2DD" w14:textId="77777777" w:rsidR="00BE47DC" w:rsidRPr="002E09E2" w:rsidRDefault="00BE47DC" w:rsidP="00BE47DC">
    <w:pPr>
      <w:pStyle w:val="Footer"/>
      <w:jc w:val="right"/>
      <w:rPr>
        <w:rFonts w:ascii="Myriad Pro" w:hAnsi="Myriad Pro" w:cs="Arial"/>
        <w:iCs/>
        <w:color w:val="A6A6A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504.</w:t>
    </w:r>
    <w:r>
      <w:rPr>
        <w:rFonts w:ascii="Myriad Pro" w:hAnsi="Myriad Pro" w:cs="Arial"/>
        <w:iCs/>
        <w:color w:val="2F5496"/>
        <w:sz w:val="18"/>
        <w:szCs w:val="18"/>
      </w:rPr>
      <w:t>681.3400</w:t>
    </w:r>
  </w:p>
  <w:p w14:paraId="775C2D78" w14:textId="77777777" w:rsidR="00BE47DC" w:rsidRPr="002E09E2" w:rsidRDefault="00BE47DC" w:rsidP="00BE47DC">
    <w:pPr>
      <w:pStyle w:val="Footer"/>
      <w:jc w:val="right"/>
      <w:rPr>
        <w:rFonts w:ascii="Myriad Pro" w:hAnsi="Myriad Pro" w:cs="Arial"/>
        <w:b/>
        <w:bCs/>
        <w:iCs/>
        <w:color w:val="2F5496"/>
        <w:sz w:val="18"/>
        <w:szCs w:val="18"/>
      </w:rPr>
    </w:pPr>
    <w:r w:rsidRPr="002E09E2">
      <w:rPr>
        <w:rFonts w:ascii="Myriad Pro" w:hAnsi="Myriad Pro" w:cs="Arial"/>
        <w:b/>
        <w:bCs/>
        <w:iCs/>
        <w:color w:val="2F5496"/>
        <w:sz w:val="18"/>
        <w:szCs w:val="18"/>
      </w:rPr>
      <w:t>www.propertyone.com</w:t>
    </w:r>
  </w:p>
  <w:p w14:paraId="15E357C6" w14:textId="7E14AEDF" w:rsidR="00486511" w:rsidRPr="00BE47DC" w:rsidRDefault="00486511" w:rsidP="00BE47D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686B1D" w14:textId="708E8EE6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Property One, Inc.</w:t>
    </w:r>
  </w:p>
  <w:p w14:paraId="6CE58963" w14:textId="67521E91" w:rsidR="00255A63" w:rsidRPr="00893452" w:rsidRDefault="00BE47DC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noProof/>
        <w:color w:val="2F5496"/>
        <w:sz w:val="18"/>
        <w:szCs w:val="18"/>
      </w:rPr>
      <w:pict w14:anchorId="1E00A175">
        <v:line id="_x0000_s2052" style="position:absolute;left:0;text-align:left;z-index:251658240" from="-51.75pt,-21.6pt" to="524.25pt,-21.6pt" strokecolor="#00337f" strokeweight="2.25pt"/>
      </w:pict>
    </w:r>
    <w:r w:rsidR="00B91954" w:rsidRPr="00893452">
      <w:rPr>
        <w:rFonts w:ascii="Myriad Pro" w:hAnsi="Myriad Pro" w:cs="Arial"/>
        <w:iCs/>
        <w:color w:val="2F5496"/>
        <w:sz w:val="18"/>
        <w:szCs w:val="18"/>
      </w:rPr>
      <w:t>3500 N</w:t>
    </w:r>
    <w:r>
      <w:rPr>
        <w:rFonts w:ascii="Myriad Pro" w:hAnsi="Myriad Pro" w:cs="Arial"/>
        <w:iCs/>
        <w:color w:val="2F5496"/>
        <w:sz w:val="18"/>
        <w:szCs w:val="18"/>
      </w:rPr>
      <w:t>.</w:t>
    </w:r>
    <w:r w:rsidR="00B91954" w:rsidRPr="00893452">
      <w:rPr>
        <w:rFonts w:ascii="Myriad Pro" w:hAnsi="Myriad Pro" w:cs="Arial"/>
        <w:iCs/>
        <w:color w:val="2F5496"/>
        <w:sz w:val="18"/>
        <w:szCs w:val="18"/>
      </w:rPr>
      <w:t xml:space="preserve"> Causeway Blv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>d</w:t>
    </w:r>
    <w:r>
      <w:rPr>
        <w:rFonts w:ascii="Myriad Pro" w:hAnsi="Myriad Pro" w:cs="Arial"/>
        <w:iCs/>
        <w:color w:val="2F5496"/>
        <w:sz w:val="18"/>
        <w:szCs w:val="18"/>
      </w:rPr>
      <w:t>.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>, Suite 600</w:t>
    </w:r>
  </w:p>
  <w:p w14:paraId="5DE086BE" w14:textId="4A82E5AD" w:rsidR="00A478DE" w:rsidRPr="00893452" w:rsidRDefault="00BE47DC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Metairie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>, LA 70002</w:t>
    </w:r>
  </w:p>
  <w:p w14:paraId="207479D5" w14:textId="2F72A0D2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</w:p>
  <w:p w14:paraId="61716663" w14:textId="4A1190CD" w:rsidR="00A478DE" w:rsidRPr="002E09E2" w:rsidRDefault="00A478DE" w:rsidP="00A478DE">
    <w:pPr>
      <w:pStyle w:val="Footer"/>
      <w:jc w:val="right"/>
      <w:rPr>
        <w:rFonts w:ascii="Myriad Pro" w:hAnsi="Myriad Pro" w:cs="Arial"/>
        <w:iCs/>
        <w:color w:val="A6A6A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504.</w:t>
    </w:r>
    <w:r w:rsidR="00BE47DC">
      <w:rPr>
        <w:rFonts w:ascii="Myriad Pro" w:hAnsi="Myriad Pro" w:cs="Arial"/>
        <w:iCs/>
        <w:color w:val="2F5496"/>
        <w:sz w:val="18"/>
        <w:szCs w:val="18"/>
      </w:rPr>
      <w:t>681</w:t>
    </w:r>
    <w:r w:rsidR="00CA61B5">
      <w:rPr>
        <w:rFonts w:ascii="Myriad Pro" w:hAnsi="Myriad Pro" w:cs="Arial"/>
        <w:iCs/>
        <w:color w:val="2F5496"/>
        <w:sz w:val="18"/>
        <w:szCs w:val="18"/>
      </w:rPr>
      <w:t>.3400</w:t>
    </w:r>
  </w:p>
  <w:p w14:paraId="0D588C03" w14:textId="7AD8BAE5" w:rsidR="00A478DE" w:rsidRPr="002E09E2" w:rsidRDefault="00A478DE" w:rsidP="00A478DE">
    <w:pPr>
      <w:pStyle w:val="Footer"/>
      <w:jc w:val="right"/>
      <w:rPr>
        <w:rFonts w:ascii="Myriad Pro" w:hAnsi="Myriad Pro" w:cs="Arial"/>
        <w:b/>
        <w:bCs/>
        <w:iCs/>
        <w:color w:val="2F5496"/>
        <w:sz w:val="18"/>
        <w:szCs w:val="18"/>
      </w:rPr>
    </w:pPr>
    <w:r w:rsidRPr="002E09E2">
      <w:rPr>
        <w:rFonts w:ascii="Myriad Pro" w:hAnsi="Myriad Pro" w:cs="Arial"/>
        <w:b/>
        <w:bCs/>
        <w:iCs/>
        <w:color w:val="2F5496"/>
        <w:sz w:val="18"/>
        <w:szCs w:val="18"/>
      </w:rPr>
      <w:t>www.propertyone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FCA68E" w14:textId="77777777" w:rsidR="000278A0" w:rsidRDefault="000278A0">
      <w:r>
        <w:separator/>
      </w:r>
    </w:p>
  </w:footnote>
  <w:footnote w:type="continuationSeparator" w:id="0">
    <w:p w14:paraId="36C1B05F" w14:textId="77777777" w:rsidR="000278A0" w:rsidRDefault="000278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AFEFC" w14:textId="59CCC85F" w:rsidR="00B91954" w:rsidRDefault="00BE47DC">
    <w:pPr>
      <w:pStyle w:val="Header"/>
    </w:pPr>
    <w:r>
      <w:rPr>
        <w:noProof/>
      </w:rPr>
      <w:pict w14:anchorId="387703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8" type="#_x0000_t75" style="position:absolute;margin-left:364.5pt;margin-top:-10.15pt;width:106.1pt;height:93.95pt;z-index:251659264;mso-position-horizontal-relative:text;mso-position-vertical-relative:text">
          <v:imagedata r:id="rId1" o:title="Property-One-Logo@300x"/>
        </v:shape>
      </w:pict>
    </w:r>
  </w:p>
  <w:p w14:paraId="09F090E1" w14:textId="0DA5D1E7" w:rsidR="00B91954" w:rsidRDefault="00B91954">
    <w:pPr>
      <w:pStyle w:val="Header"/>
    </w:pPr>
  </w:p>
  <w:p w14:paraId="3844104C" w14:textId="77777777" w:rsidR="00B91954" w:rsidRDefault="00B91954">
    <w:pPr>
      <w:pStyle w:val="Header"/>
    </w:pPr>
  </w:p>
  <w:p w14:paraId="699C820D" w14:textId="77777777" w:rsidR="00B91954" w:rsidRDefault="00B91954">
    <w:pPr>
      <w:pStyle w:val="Header"/>
    </w:pPr>
  </w:p>
  <w:p w14:paraId="1994FDBE" w14:textId="77777777" w:rsidR="00B91954" w:rsidRDefault="00B91954">
    <w:pPr>
      <w:pStyle w:val="Header"/>
    </w:pPr>
  </w:p>
  <w:p w14:paraId="3481382F" w14:textId="3DF45B42" w:rsidR="00B91954" w:rsidRDefault="00B919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61">
      <o:colormru v:ext="edit" colors="#cfb015,#d2c012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K3NDU0MrKwMDYwNTdV0lEKTi0uzszPAykwrAUA+ME15CwAAAA="/>
  </w:docVars>
  <w:rsids>
    <w:rsidRoot w:val="00E642CF"/>
    <w:rsid w:val="000278A0"/>
    <w:rsid w:val="000A1D6B"/>
    <w:rsid w:val="000A4CD6"/>
    <w:rsid w:val="000E5086"/>
    <w:rsid w:val="000F1506"/>
    <w:rsid w:val="00117D20"/>
    <w:rsid w:val="0024736C"/>
    <w:rsid w:val="00255A63"/>
    <w:rsid w:val="002B7253"/>
    <w:rsid w:val="002E09E2"/>
    <w:rsid w:val="00313CCA"/>
    <w:rsid w:val="003F1245"/>
    <w:rsid w:val="004048F2"/>
    <w:rsid w:val="00486511"/>
    <w:rsid w:val="004D3A07"/>
    <w:rsid w:val="006D2565"/>
    <w:rsid w:val="00850746"/>
    <w:rsid w:val="00856607"/>
    <w:rsid w:val="00867DB4"/>
    <w:rsid w:val="00893452"/>
    <w:rsid w:val="008C169D"/>
    <w:rsid w:val="008D460F"/>
    <w:rsid w:val="009232EE"/>
    <w:rsid w:val="00933608"/>
    <w:rsid w:val="009E1589"/>
    <w:rsid w:val="009F6BA9"/>
    <w:rsid w:val="00A478DE"/>
    <w:rsid w:val="00A57D72"/>
    <w:rsid w:val="00AE266D"/>
    <w:rsid w:val="00AF5C95"/>
    <w:rsid w:val="00B54F25"/>
    <w:rsid w:val="00B9022A"/>
    <w:rsid w:val="00B91954"/>
    <w:rsid w:val="00BE47DC"/>
    <w:rsid w:val="00C23365"/>
    <w:rsid w:val="00C5056A"/>
    <w:rsid w:val="00C904E9"/>
    <w:rsid w:val="00CA61B5"/>
    <w:rsid w:val="00CB1294"/>
    <w:rsid w:val="00D447C9"/>
    <w:rsid w:val="00D4712C"/>
    <w:rsid w:val="00DF6B6F"/>
    <w:rsid w:val="00E050A1"/>
    <w:rsid w:val="00E642CF"/>
    <w:rsid w:val="00EA77EE"/>
    <w:rsid w:val="00F01A22"/>
    <w:rsid w:val="00F760C7"/>
    <w:rsid w:val="00F80816"/>
    <w:rsid w:val="00F8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>
      <o:colormru v:ext="edit" colors="#cfb015,#d2c012"/>
    </o:shapedefaults>
    <o:shapelayout v:ext="edit">
      <o:idmap v:ext="edit" data="1"/>
    </o:shapelayout>
  </w:shapeDefaults>
  <w:decimalSymbol w:val="."/>
  <w:listSeparator w:val=","/>
  <w14:docId w14:val="1A6A42E6"/>
  <w15:chartTrackingRefBased/>
  <w15:docId w15:val="{490A2331-8BAD-4FD2-871E-C14D668B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048F2"/>
    <w:rPr>
      <w:sz w:val="24"/>
      <w:szCs w:val="24"/>
    </w:rPr>
  </w:style>
  <w:style w:type="paragraph" w:styleId="NoSpacing">
    <w:name w:val="No Spacing"/>
    <w:uiPriority w:val="1"/>
    <w:qFormat/>
    <w:rsid w:val="00AE266D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D47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471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1F23F-14AE-4F80-847D-BBD951764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perty One</Company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Gia Fenasci</cp:lastModifiedBy>
  <cp:revision>2</cp:revision>
  <cp:lastPrinted>2019-11-11T18:04:00Z</cp:lastPrinted>
  <dcterms:created xsi:type="dcterms:W3CDTF">2021-01-20T17:54:00Z</dcterms:created>
  <dcterms:modified xsi:type="dcterms:W3CDTF">2021-01-20T17:54:00Z</dcterms:modified>
</cp:coreProperties>
</file>